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D55838B" w:rsidR="00811DDE" w:rsidRDefault="000159DF" w:rsidP="00811DDE">
      <w:pPr>
        <w:pStyle w:val="heading"/>
        <w:pageBreakBefore/>
      </w:pPr>
      <w:r>
        <w:t>Weekend</w:t>
      </w:r>
      <w:r w:rsidR="008924CB">
        <w:t xml:space="preserve"> Check</w:t>
      </w:r>
      <w:r w:rsidR="00C35253">
        <w:t>l</w:t>
      </w:r>
      <w:r w:rsidR="008924CB">
        <w:t>ist</w:t>
      </w:r>
      <w:r w:rsidR="00220F13">
        <w:t xml:space="preserve"> </w:t>
      </w:r>
      <w:r>
        <w:rPr>
          <w:rFonts w:hint="eastAsia"/>
        </w:rPr>
        <w:t>休息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66558814" w:rsidR="003F3DCF" w:rsidRDefault="003F3DCF" w:rsidP="0045391C">
            <w:pPr>
              <w:spacing w:after="240"/>
            </w:pPr>
          </w:p>
          <w:p w14:paraId="1EB37757" w14:textId="75AEE569" w:rsidR="00B946FA" w:rsidRDefault="00CE4178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</w:r>
            <w:r w:rsidR="004603AA">
              <w:t xml:space="preserve">[  ] 10h+(8) </w:t>
            </w:r>
            <w:r>
              <w:rPr>
                <w:rFonts w:hint="eastAsia"/>
              </w:rPr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>（</w:t>
            </w:r>
            <w:r w:rsidR="007F38AC">
              <w:rPr>
                <w:rFonts w:hint="eastAsia"/>
              </w:rPr>
              <w:t>5</w:t>
            </w:r>
            <w:r>
              <w:rPr>
                <w:rFonts w:hint="eastAsia"/>
              </w:rPr>
              <w:t xml:space="preserve">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>（</w:t>
            </w:r>
            <w:r w:rsidR="007F38AC">
              <w:rPr>
                <w:rFonts w:hint="eastAsia"/>
              </w:rPr>
              <w:t>1</w:t>
            </w:r>
            <w:r w:rsidR="00C42F57">
              <w:t>）</w:t>
            </w:r>
            <w:r w:rsidR="00C42F5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47D7D203" w14:textId="22407CC5" w:rsidR="000621A1" w:rsidRDefault="000621A1" w:rsidP="0045391C">
            <w:pPr>
              <w:spacing w:after="240"/>
            </w:pP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08391B11" w:rsidR="001C3805" w:rsidRDefault="004D191B" w:rsidP="006C1C94">
            <w:pPr>
              <w:spacing w:after="240"/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 xml:space="preserve">[ ] </w:t>
            </w:r>
            <w:r w:rsidR="00DA28AA">
              <w:t>pure water</w:t>
            </w:r>
            <w:r>
              <w:t>(1) [ ] no(0)</w:t>
            </w:r>
          </w:p>
          <w:p w14:paraId="2CB5FBB4" w14:textId="5F742828" w:rsidR="00B946FA" w:rsidRDefault="00B946FA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44D72856" w14:textId="37EBAB9B" w:rsidR="00E84B5F" w:rsidRDefault="00E84B5F" w:rsidP="00AF0F89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breakfast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1FD7682A" w14:textId="4B8E4C91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 xml:space="preserve">What is the “safe”time for eyes </w:t>
            </w:r>
            <w:r>
              <w:t xml:space="preserve">in the morning? </w:t>
            </w:r>
            <w:r>
              <w:rPr>
                <w:rFonts w:hint="eastAsia"/>
              </w:rPr>
              <w:br/>
              <w:t xml:space="preserve">[ ] </w:t>
            </w:r>
            <w:r w:rsidR="00BE74AA">
              <w:t>yes(4)  [  ] no</w:t>
            </w:r>
            <w:r w:rsidR="00816753">
              <w:t>(0)</w:t>
            </w:r>
          </w:p>
          <w:p w14:paraId="0AF3C115" w14:textId="497D8E80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  <w:r w:rsidR="00D43A22">
              <w:t>milk(1)</w:t>
            </w:r>
          </w:p>
          <w:p w14:paraId="26312B18" w14:textId="30B9E133" w:rsidR="00A741EF" w:rsidRDefault="00A741EF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4A2C0B">
              <w:t>[  ]</w:t>
            </w:r>
            <w:r w:rsidR="00046407">
              <w:t>20mins(2</w:t>
            </w:r>
            <w:r w:rsidR="00E54953">
              <w:t>)</w:t>
            </w:r>
            <w:r w:rsidR="00046407">
              <w:t xml:space="preserve"> </w:t>
            </w:r>
            <w:r w:rsidR="004A2C0B">
              <w:t>[  ]</w:t>
            </w:r>
            <w:r w:rsidR="00046407">
              <w:t>10min</w:t>
            </w:r>
            <w:r w:rsidR="009324B2">
              <w:t xml:space="preserve"> or &gt;1h</w:t>
            </w:r>
            <w:r w:rsidR="00E54953">
              <w:t>(</w:t>
            </w:r>
            <w:r w:rsidR="00046407">
              <w:t>1</w:t>
            </w:r>
            <w:r w:rsidR="00E54953">
              <w:t xml:space="preserve">) </w:t>
            </w:r>
            <w:r w:rsidR="004A2C0B">
              <w:t>[  ]</w:t>
            </w:r>
            <w:r w:rsidR="00E54953">
              <w:t>less than 1</w:t>
            </w:r>
            <w:r w:rsidR="00046407">
              <w:t>0mins</w:t>
            </w:r>
            <w:r w:rsidR="00E54953">
              <w:t>(0)</w:t>
            </w:r>
          </w:p>
          <w:p w14:paraId="4468C681" w14:textId="718F53A1" w:rsidR="00E834D6" w:rsidRDefault="00E834D6" w:rsidP="00E834D6">
            <w:pPr>
              <w:spacing w:after="240"/>
            </w:pPr>
            <w:r>
              <w:rPr>
                <w:rFonts w:hint="eastAsia"/>
              </w:rPr>
              <w:t> </w:t>
            </w:r>
            <w:r>
              <w:t>Have I go out to play with nature in the</w:t>
            </w:r>
            <w:r w:rsidR="009D3EF5">
              <w:t xml:space="preserve"> morning and 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</w:t>
            </w:r>
            <w:r w:rsidR="008726A2">
              <w:t xml:space="preserve"> </w:t>
            </w:r>
            <w:r>
              <w:rPr>
                <w:rFonts w:hint="eastAsia"/>
              </w:rPr>
              <w:t xml:space="preserve">] </w:t>
            </w:r>
            <w:r w:rsidR="00BB6FB7">
              <w:t>4</w:t>
            </w:r>
            <w:r>
              <w:t>h+</w:t>
            </w:r>
            <w:r w:rsidR="0097462E">
              <w:rPr>
                <w:rFonts w:hint="eastAsia"/>
              </w:rPr>
              <w:t>&amp;m</w:t>
            </w:r>
            <w:r w:rsidR="0097462E">
              <w:t>orning</w:t>
            </w:r>
            <w:r>
              <w:rPr>
                <w:rFonts w:hint="eastAsia"/>
              </w:rPr>
              <w:t>(</w:t>
            </w:r>
            <w:r w:rsidR="00BB6FB7">
              <w:t>16</w:t>
            </w:r>
            <w:r>
              <w:t xml:space="preserve">) </w:t>
            </w:r>
            <w:r w:rsidR="00FB6D1F">
              <w:t>[ ]3h+</w:t>
            </w:r>
            <w:r w:rsidR="0097462E">
              <w:t>&amp;morning</w:t>
            </w:r>
            <w:r w:rsidR="00FB6D1F">
              <w:t>(13)</w:t>
            </w:r>
            <w:r w:rsidR="00DC08C5">
              <w:t xml:space="preserve"> [ ]2h+(6)</w:t>
            </w:r>
            <w:r>
              <w:t xml:space="preserve"> [ ]</w:t>
            </w:r>
            <w:r w:rsidR="00E0610B">
              <w:t>1h+(3)</w:t>
            </w:r>
            <w:r>
              <w:t xml:space="preserve"> </w:t>
            </w:r>
            <w:r w:rsidR="00E0610B">
              <w:t>[ ]</w:t>
            </w:r>
            <w:r w:rsidR="00E0610B">
              <w:rPr>
                <w:rFonts w:hint="eastAsia"/>
              </w:rPr>
              <w:t>less</w:t>
            </w:r>
            <w:r w:rsidR="00E0610B">
              <w:t xml:space="preserve"> than </w:t>
            </w:r>
            <w:r>
              <w:t>1h(</w:t>
            </w:r>
            <w:r w:rsidR="00E0610B">
              <w:t>1</w:t>
            </w:r>
            <w:r>
              <w:t>)</w:t>
            </w:r>
            <w:r w:rsidR="008726A2">
              <w:t xml:space="preserve"> </w:t>
            </w:r>
            <w:r>
              <w:rPr>
                <w:rFonts w:hint="eastAsia"/>
              </w:rPr>
              <w:t>[ ] No 否(</w:t>
            </w:r>
            <w:r>
              <w:t>0)</w:t>
            </w:r>
          </w:p>
          <w:p w14:paraId="029412AA" w14:textId="1285044C" w:rsidR="00E834D6" w:rsidRDefault="00E834D6" w:rsidP="00E834D6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What is the “safe”time for eyes in the afternoon? </w:t>
            </w:r>
            <w:r>
              <w:rPr>
                <w:rFonts w:hint="eastAsia"/>
              </w:rPr>
              <w:br/>
              <w:t xml:space="preserve">[ ] </w:t>
            </w:r>
            <w:r>
              <w:t>yes(4)  [  ] no(0)</w:t>
            </w:r>
          </w:p>
          <w:p w14:paraId="69B11DC3" w14:textId="01354A2B" w:rsidR="00763AE2" w:rsidRDefault="00763AE2" w:rsidP="00CE38D4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>
              <w:t xml:space="preserve">Have I </w:t>
            </w:r>
            <w:r w:rsidR="00BA365E">
              <w:t>watch a movie</w:t>
            </w:r>
            <w:r>
              <w:t xml:space="preserve"> in the </w:t>
            </w:r>
            <w:r w:rsidR="004A1006">
              <w:t xml:space="preserve">moring or </w:t>
            </w:r>
            <w:r w:rsidR="009D78DD">
              <w:t>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>
              <w:t>4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7157D7" w14:textId="787B4455" w:rsidR="003F3DCF" w:rsidRDefault="00FA67B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8F6650">
              <w:t>[ ]4km</w:t>
            </w:r>
            <w:r w:rsidR="00E331EE">
              <w:t>(5)</w:t>
            </w:r>
            <w:r w:rsidR="008F6650">
              <w:t xml:space="preserve"> </w:t>
            </w:r>
            <w:r>
              <w:rPr>
                <w:rFonts w:hint="eastAsia"/>
              </w:rPr>
              <w:t>[</w:t>
            </w:r>
            <w:r w:rsidR="008F6650">
              <w:t xml:space="preserve"> </w:t>
            </w:r>
            <w:r>
              <w:rPr>
                <w:rFonts w:hint="eastAsia"/>
              </w:rPr>
              <w:t xml:space="preserve">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33747">
              <w:t>[ ]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33747">
              <w:t>[ ]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</w:t>
            </w:r>
            <w:r w:rsidR="00B33747">
              <w:t>[  ]</w:t>
            </w:r>
            <w:r w:rsidR="00BA006E">
              <w:t xml:space="preserve">.5km(1) </w:t>
            </w:r>
            <w:r w:rsidR="00B33747">
              <w:t>[  ]</w:t>
            </w:r>
            <w:r w:rsidR="00BA006E">
              <w:t>less than .5km(0)</w:t>
            </w:r>
          </w:p>
          <w:p w14:paraId="3D41A062" w14:textId="2265AA38" w:rsidR="003F3DCF" w:rsidRDefault="001C18F1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DD548B">
              <w:rPr>
                <w:rFonts w:hint="eastAsia"/>
              </w:rPr>
              <w:t>How</w:t>
            </w:r>
            <w:r w:rsidR="00DD548B">
              <w:t xml:space="preserve"> many sit-up</w:t>
            </w:r>
            <w:r>
              <w:t xml:space="preserve"> have you </w:t>
            </w:r>
            <w:r w:rsidR="00DD548B">
              <w:t>done</w:t>
            </w:r>
            <w:r>
              <w:t xml:space="preserve"> today? </w:t>
            </w:r>
            <w:r>
              <w:rPr>
                <w:rFonts w:hint="eastAsia"/>
              </w:rPr>
              <w:br/>
            </w:r>
            <w:r w:rsidR="00B33747">
              <w:t>[  ]</w:t>
            </w:r>
            <w:r w:rsidR="00107D66">
              <w:t>75+</w:t>
            </w:r>
            <w:r>
              <w:t xml:space="preserve">(3) </w:t>
            </w:r>
            <w:r w:rsidR="00B33747">
              <w:t>[  ]</w:t>
            </w:r>
            <w:r w:rsidR="00107D66">
              <w:t>60+</w:t>
            </w:r>
            <w:r>
              <w:t xml:space="preserve">(2) </w:t>
            </w:r>
            <w:r w:rsidR="00B33747">
              <w:t>[  ]</w:t>
            </w:r>
            <w:r w:rsidR="00107D66">
              <w:t>30+</w:t>
            </w:r>
            <w:r>
              <w:t xml:space="preserve">(1) </w:t>
            </w:r>
            <w:r w:rsidR="00B33747">
              <w:t>[  ]</w:t>
            </w:r>
            <w:r>
              <w:t>less t</w:t>
            </w:r>
            <w:r w:rsidR="00107D66">
              <w:t>han 30</w:t>
            </w:r>
            <w:r>
              <w:t>(0)</w:t>
            </w:r>
          </w:p>
          <w:p w14:paraId="717D5A94" w14:textId="3EBAD6B1" w:rsidR="00901373" w:rsidRDefault="00901373" w:rsidP="0045391C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How</w:t>
            </w:r>
            <w:r>
              <w:t xml:space="preserve"> many </w:t>
            </w:r>
            <w:r w:rsidR="008876E2">
              <w:t>push-up</w:t>
            </w:r>
            <w:r>
              <w:t xml:space="preserve"> have you done today? </w:t>
            </w:r>
            <w:r>
              <w:rPr>
                <w:rFonts w:hint="eastAsia"/>
              </w:rPr>
              <w:br/>
            </w:r>
            <w:r>
              <w:t>[  ]</w:t>
            </w:r>
            <w:r w:rsidR="003E4FFF">
              <w:t>2</w:t>
            </w:r>
            <w:r>
              <w:t>0+(2) [  ]</w:t>
            </w:r>
            <w:r w:rsidR="003E4FFF">
              <w:t>1</w:t>
            </w:r>
            <w:r>
              <w:t xml:space="preserve">0+(1) [  ]less than </w:t>
            </w:r>
            <w:r w:rsidR="003E4FFF">
              <w:t>1</w:t>
            </w:r>
            <w:r>
              <w:t>0(0)</w:t>
            </w:r>
          </w:p>
          <w:p w14:paraId="01129FEB" w14:textId="19B299A2" w:rsidR="00AF617F" w:rsidRDefault="00150FE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69E5C058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05294F8E" w14:textId="1476E572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8E007E">
              <w:t>1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77EB2FA" w14:textId="5FCCB31C" w:rsidR="00AD27FE" w:rsidRDefault="00423559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C34E6">
              <w:t>2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52276967" w14:textId="005BA968" w:rsidR="001B580D" w:rsidRDefault="00D4211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</w:t>
            </w:r>
            <w:r w:rsidR="008E483D">
              <w:t>eye safe in the night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564C2B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C5D1ED0" w14:textId="3330C441" w:rsidR="00C52A74" w:rsidRDefault="00C52A74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2F0554E5" w:rsidR="00C519EF" w:rsidRDefault="00831846" w:rsidP="005D3B70">
            <w:pPr>
              <w:spacing w:after="240"/>
              <w:ind w:firstLineChars="50" w:firstLine="12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7A96AEA7" w14:textId="6845B1BE" w:rsidR="00497B1F" w:rsidRDefault="00497B1F" w:rsidP="000F6CC1">
            <w:pPr>
              <w:spacing w:after="240"/>
              <w:ind w:firstLineChars="50" w:firstLine="120"/>
            </w:pPr>
            <w:r>
              <w:t xml:space="preserve">Have I </w:t>
            </w:r>
            <w:r w:rsidR="009A78ED">
              <w:t>wa</w:t>
            </w:r>
            <w:r w:rsidR="000922D5">
              <w:t>s</w:t>
            </w:r>
            <w:r w:rsidR="009A78ED">
              <w:t>h cloth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661E72">
              <w:t>2</w:t>
            </w:r>
            <w:r>
              <w:t>) [ ] no(0)</w:t>
            </w:r>
          </w:p>
          <w:p w14:paraId="4E60AEDA" w14:textId="65577D2F" w:rsidR="00291F06" w:rsidRDefault="0049608C" w:rsidP="005D3B70">
            <w:pPr>
              <w:spacing w:after="240"/>
              <w:ind w:firstLineChars="50" w:firstLine="120"/>
            </w:pPr>
            <w:r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35D718EB" w:rsidR="001B580D" w:rsidRDefault="00CE684C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633033">
              <w:t>1</w:t>
            </w:r>
            <w:r>
              <w:t>) [ ] no(0)</w:t>
            </w:r>
          </w:p>
          <w:p w14:paraId="0ACC6F2D" w14:textId="77777777" w:rsidR="00430694" w:rsidRDefault="00430694" w:rsidP="005D3B70">
            <w:pPr>
              <w:spacing w:after="240"/>
              <w:ind w:firstLineChars="50" w:firstLine="120"/>
            </w:pPr>
            <w:r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1214E4E4" w:rsidR="004D7043" w:rsidRDefault="00430694" w:rsidP="005D3B70">
            <w:pPr>
              <w:spacing w:after="240"/>
              <w:ind w:firstLineChars="50" w:firstLine="120"/>
            </w:pPr>
            <w:r>
              <w:lastRenderedPageBreak/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pure water(1) [ ] no(0)</w:t>
            </w:r>
          </w:p>
          <w:p w14:paraId="3D8EB332" w14:textId="373AE268" w:rsidR="008605D6" w:rsidRDefault="008605D6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9735F7">
              <w:t>took</w:t>
            </w:r>
            <w:r>
              <w:t xml:space="preserve"> </w:t>
            </w:r>
            <w:r w:rsidR="009735F7">
              <w:t>a foot bath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8078CD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1EB3867E" w14:textId="790F75C6" w:rsidR="0005030F" w:rsidRDefault="0005030F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6F74BA">
              <w:t>read any book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4B179E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3E8E2376" w14:textId="4D365146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wechat text interaction&gt;2times(2) </w:t>
            </w:r>
            <w:r w:rsidR="00570668">
              <w:t xml:space="preserve">                        </w:t>
            </w:r>
            <w:r w:rsidR="00BC34B0">
              <w:t>[ ]</w:t>
            </w:r>
            <w:r>
              <w:t>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0CE5386B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</w:t>
            </w:r>
            <w:r w:rsidR="005B20C7">
              <w:t>10</w:t>
            </w:r>
            <w:r>
              <w:t>min &amp;&amp; &lt;</w:t>
            </w:r>
            <w:r w:rsidR="005B20C7">
              <w:t>3</w:t>
            </w:r>
            <w:r>
              <w:t>0min(2) [  ]  have chat&lt;</w:t>
            </w:r>
            <w:r w:rsidR="005B20C7">
              <w:t>10</w:t>
            </w:r>
            <w:r>
              <w:t>min || &gt;</w:t>
            </w:r>
            <w:r w:rsidR="005B20C7">
              <w:t>3</w:t>
            </w:r>
            <w:r>
              <w:t>0min(1)       [ ] no(0)</w:t>
            </w:r>
          </w:p>
          <w:p w14:paraId="7BC65851" w14:textId="45FEFC0A" w:rsidR="00916264" w:rsidRDefault="004D7043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</w:t>
            </w:r>
            <w:r w:rsidR="005B20C7">
              <w:t>10</w:t>
            </w:r>
            <w:r>
              <w:t>min &amp;&amp; &lt;</w:t>
            </w:r>
            <w:r w:rsidR="005B20C7">
              <w:t>3</w:t>
            </w:r>
            <w:r>
              <w:t>0min(2) [  ]  have chat&lt;</w:t>
            </w:r>
            <w:r w:rsidR="005B20C7">
              <w:t>10</w:t>
            </w:r>
            <w:r>
              <w:t>min || &gt;</w:t>
            </w:r>
            <w:r w:rsidR="005B20C7">
              <w:t>3</w:t>
            </w:r>
            <w:r>
              <w:t>0min(1)       [ ] no(0)</w:t>
            </w:r>
          </w:p>
          <w:p w14:paraId="42AE4D51" w14:textId="7A3FD1F9" w:rsidR="00916264" w:rsidRDefault="00BA465B" w:rsidP="008D0139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</w:t>
            </w:r>
            <w:r w:rsidR="003B323E">
              <w:t>Friends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9B4670">
              <w:t>long-time no contact friend</w:t>
            </w:r>
            <w:r>
              <w:t>(</w:t>
            </w:r>
            <w:r w:rsidR="00B90EBD">
              <w:t>3</w:t>
            </w:r>
            <w:r>
              <w:t xml:space="preserve">) [  ]  </w:t>
            </w:r>
            <w:r w:rsidR="00361A43">
              <w:t xml:space="preserve">Any </w:t>
            </w:r>
            <w:r w:rsidR="00A52D22">
              <w:t>F</w:t>
            </w:r>
            <w:r w:rsidR="009B4670">
              <w:t>riend</w:t>
            </w:r>
            <w:r>
              <w:t>(</w:t>
            </w:r>
            <w:r w:rsidR="00081E8E">
              <w:t>2</w:t>
            </w:r>
            <w:r>
              <w:t>)    [ ] no(0)</w:t>
            </w: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100267" w14:textId="77777777" w:rsidR="00811DDE" w:rsidRDefault="00811DDE" w:rsidP="0045391C">
            <w:r>
              <w:rPr>
                <w:rFonts w:hint="eastAsia"/>
              </w:rPr>
              <w:lastRenderedPageBreak/>
              <w:t> </w:t>
            </w:r>
            <w:r w:rsidR="00814A46">
              <w:t>What is the total mark</w:t>
            </w:r>
            <w:r w:rsidR="00075ED1"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 w:rsidR="00721E3D">
              <w:t xml:space="preserve">                    </w:t>
            </w:r>
            <w:r>
              <w:rPr>
                <w:rFonts w:hint="eastAsia"/>
              </w:rPr>
              <w:t xml:space="preserve"> ] </w:t>
            </w:r>
            <w:r w:rsidR="00AF6910">
              <w:t>/ 100</w:t>
            </w:r>
          </w:p>
          <w:p w14:paraId="36FA4052" w14:textId="77777777" w:rsidR="00937F3C" w:rsidRDefault="00937F3C" w:rsidP="0045391C">
            <w:r>
              <w:rPr>
                <w:rFonts w:hint="eastAsia"/>
              </w:rPr>
              <w:t>I</w:t>
            </w:r>
            <w:r>
              <w:t>f the score is higher than 90, I got another 50 marks!</w:t>
            </w:r>
          </w:p>
          <w:p w14:paraId="22E2BD9B" w14:textId="61D82E14" w:rsidR="00231710" w:rsidRDefault="00231710" w:rsidP="0045391C">
            <w:r>
              <w:rPr>
                <w:rFonts w:hint="eastAsia"/>
              </w:rPr>
              <w:t>I</w:t>
            </w:r>
            <w:r>
              <w:t xml:space="preserve">f the score is </w:t>
            </w:r>
            <w:r w:rsidR="000B7CB8">
              <w:t>less</w:t>
            </w:r>
            <w:r>
              <w:t xml:space="preserve"> than</w:t>
            </w:r>
            <w:r w:rsidR="000B7CB8">
              <w:t xml:space="preserve"> 4</w:t>
            </w:r>
            <w:r>
              <w:t xml:space="preserve">0, </w:t>
            </w:r>
            <w:r w:rsidR="00BF3D0A">
              <w:t xml:space="preserve">then </w:t>
            </w:r>
            <w:r w:rsidR="000B7CB8">
              <w:t>minus</w:t>
            </w:r>
            <w:r>
              <w:t xml:space="preserve"> </w:t>
            </w:r>
            <w:r w:rsidR="000B7CB8">
              <w:t>2</w:t>
            </w:r>
            <w:r>
              <w:t>0 marks!</w:t>
            </w:r>
          </w:p>
        </w:tc>
      </w:tr>
      <w:tr w:rsidR="00BD2E07" w14:paraId="599927AF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1483C8" w14:textId="77777777" w:rsidR="00BD2E07" w:rsidRDefault="00BD2E07" w:rsidP="00BD2E07">
            <w:pPr>
              <w:spacing w:after="240"/>
            </w:pPr>
            <w:r>
              <w:t xml:space="preserve">Am I get on bed </w:t>
            </w:r>
            <w:r>
              <w:rPr>
                <w:rFonts w:hint="eastAsia"/>
              </w:rPr>
              <w:t>and</w:t>
            </w:r>
            <w:r>
              <w:t xml:space="preserve"> be ready to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 ] yes(10)   [  ] no(0)</w:t>
            </w:r>
          </w:p>
          <w:p w14:paraId="5F107808" w14:textId="77777777" w:rsidR="00BD2E07" w:rsidRDefault="00BD2E07" w:rsidP="00BD2E07">
            <w:pPr>
              <w:spacing w:after="240"/>
            </w:pPr>
            <w:r>
              <w:rPr>
                <w:rFonts w:hint="eastAsia"/>
              </w:rPr>
              <w:t xml:space="preserve"> A</w:t>
            </w:r>
            <w:r>
              <w:t>m I use the phone after 11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10)   [  ] no(0)</w:t>
            </w:r>
          </w:p>
          <w:p w14:paraId="15D9A5B9" w14:textId="4B642AB8" w:rsidR="00BD2E07" w:rsidRDefault="00BD2E07" w:rsidP="00BD2E07">
            <w:pPr>
              <w:spacing w:after="240"/>
              <w:rPr>
                <w:rFonts w:hint="eastAsia"/>
              </w:rPr>
            </w:pPr>
            <w:r>
              <w:t>If eye is not saf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</w:t>
            </w:r>
            <w:r w:rsidR="00906EA2">
              <w:t>2</w:t>
            </w:r>
            <w:r>
              <w:t>0)   [  ] no(0)</w:t>
            </w:r>
          </w:p>
          <w:p w14:paraId="59B76360" w14:textId="77777777" w:rsidR="00BD2E07" w:rsidRDefault="00BD2E07" w:rsidP="00BD2E07">
            <w:pPr>
              <w:spacing w:after="240"/>
            </w:pPr>
            <w:r>
              <w:t>If continue 3+days more than 3k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30)    [  ] no(0)</w:t>
            </w:r>
          </w:p>
          <w:p w14:paraId="6F959C46" w14:textId="6B6C4A6A" w:rsidR="00BD2E07" w:rsidRDefault="00BD2E07" w:rsidP="00BD2E07">
            <w:pPr>
              <w:rPr>
                <w:rFonts w:hint="eastAsia"/>
              </w:rPr>
            </w:pPr>
            <w:r>
              <w:t>If continue 3+days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40)    [  ] no(0)</w:t>
            </w:r>
          </w:p>
        </w:tc>
      </w:tr>
      <w:tr w:rsidR="003A1987" w14:paraId="6EE962F8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AF0789" w14:textId="77777777" w:rsidR="003A1987" w:rsidRDefault="003A1987" w:rsidP="00BD2E07">
            <w:pPr>
              <w:spacing w:after="240"/>
            </w:pPr>
            <w:r>
              <w:rPr>
                <w:rFonts w:hint="eastAsia"/>
              </w:rPr>
              <w:t>P</w:t>
            </w:r>
            <w:r>
              <w:t>hone usage:</w:t>
            </w:r>
            <w:r w:rsidR="00FD0EAF">
              <w:rPr>
                <w:rFonts w:hint="eastAsia"/>
              </w:rPr>
              <w:br/>
            </w:r>
            <w:r>
              <w:t>Bilibili:</w:t>
            </w:r>
            <w:r w:rsidR="00FD0EAF">
              <w:rPr>
                <w:rFonts w:hint="eastAsia"/>
              </w:rPr>
              <w:t xml:space="preserve"> </w:t>
            </w:r>
            <w:r w:rsidR="00FD0EAF">
              <w:rPr>
                <w:rFonts w:hint="eastAsia"/>
              </w:rPr>
              <w:br/>
            </w:r>
            <w:r>
              <w:rPr>
                <w:rFonts w:hint="eastAsia"/>
              </w:rPr>
              <w:t>知乎:</w:t>
            </w:r>
            <w:r w:rsidR="00FD0EAF">
              <w:rPr>
                <w:rFonts w:hint="eastAsia"/>
              </w:rPr>
              <w:t xml:space="preserve"> </w:t>
            </w:r>
            <w:r w:rsidR="00FD0EAF">
              <w:rPr>
                <w:rFonts w:hint="eastAsia"/>
              </w:rPr>
              <w:br/>
            </w:r>
            <w:r>
              <w:lastRenderedPageBreak/>
              <w:t>V</w:t>
            </w:r>
            <w:r>
              <w:rPr>
                <w:rFonts w:hint="eastAsia"/>
              </w:rPr>
              <w:t>ideo</w:t>
            </w:r>
            <w:r>
              <w:t>:</w:t>
            </w:r>
            <w:r w:rsidR="00FD0EAF">
              <w:rPr>
                <w:rFonts w:hint="eastAsia"/>
              </w:rPr>
              <w:t xml:space="preserve"> </w:t>
            </w:r>
            <w:r w:rsidR="00FD0EAF">
              <w:rPr>
                <w:rFonts w:hint="eastAsia"/>
              </w:rPr>
              <w:br/>
            </w:r>
            <w:r>
              <w:t>Wechat:</w:t>
            </w:r>
          </w:p>
          <w:p w14:paraId="62DC7246" w14:textId="77777777" w:rsidR="00B6512A" w:rsidRDefault="00B6512A" w:rsidP="00BD2E07">
            <w:pPr>
              <w:spacing w:after="240"/>
            </w:pPr>
            <w:r>
              <w:rPr>
                <w:rFonts w:hint="eastAsia"/>
              </w:rPr>
              <w:t>T</w:t>
            </w:r>
            <w:r>
              <w:t>otal Unnecessary ussage:</w:t>
            </w:r>
          </w:p>
          <w:p w14:paraId="1EE2692B" w14:textId="62212A28" w:rsidR="008C3EE5" w:rsidRDefault="008C3EE5" w:rsidP="00BD2E07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core costs:</w:t>
            </w:r>
          </w:p>
        </w:tc>
      </w:tr>
      <w:tr w:rsidR="00BD2E07" w14:paraId="1D7E7ACD" w14:textId="77777777" w:rsidTr="00214E85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2DC037D" w14:textId="249E11E7" w:rsidR="00BD2E07" w:rsidRDefault="00BD2E07" w:rsidP="00BD2E07">
            <w:pPr>
              <w:spacing w:after="240"/>
            </w:pPr>
            <w:r w:rsidRPr="00393D60">
              <w:rPr>
                <w:rFonts w:hint="eastAsia"/>
              </w:rPr>
              <w:lastRenderedPageBreak/>
              <w:t> </w:t>
            </w:r>
            <w:r w:rsidRPr="00393D60">
              <w:t xml:space="preserve">What is the </w:t>
            </w:r>
            <w:r>
              <w:t>final</w:t>
            </w:r>
            <w:r w:rsidRPr="00393D60">
              <w:t xml:space="preserve"> mark</w:t>
            </w:r>
            <w:r w:rsidR="007C1F26">
              <w:t xml:space="preserve"> for today</w:t>
            </w:r>
            <w:r w:rsidRPr="00393D60">
              <w:rPr>
                <w:rFonts w:hint="eastAsia"/>
              </w:rPr>
              <w:t>？</w:t>
            </w:r>
            <w:r w:rsidRPr="00393D60">
              <w:rPr>
                <w:rFonts w:hint="eastAsia"/>
              </w:rPr>
              <w:br/>
              <w:t>[  </w:t>
            </w:r>
            <w:r w:rsidRPr="00393D60">
              <w:t xml:space="preserve">                    </w:t>
            </w:r>
            <w:r w:rsidRPr="00393D60">
              <w:rPr>
                <w:rFonts w:hint="eastAsia"/>
              </w:rPr>
              <w:t xml:space="preserve"> ] </w:t>
            </w:r>
            <w:r w:rsidRPr="00393D60">
              <w:t xml:space="preserve">/ </w:t>
            </w:r>
            <w:r w:rsidR="00A915F2">
              <w:t>2</w:t>
            </w:r>
            <w:r w:rsidR="00CC4C89">
              <w:t>3</w:t>
            </w:r>
            <w:r w:rsidRPr="00393D60">
              <w:t>0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76DD6" w14:textId="77777777" w:rsidR="00996379" w:rsidRDefault="00996379" w:rsidP="00811DDE">
      <w:r>
        <w:separator/>
      </w:r>
    </w:p>
  </w:endnote>
  <w:endnote w:type="continuationSeparator" w:id="0">
    <w:p w14:paraId="34FF37DD" w14:textId="77777777" w:rsidR="00996379" w:rsidRDefault="00996379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061ED6" w:rsidRDefault="00061E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061ED6" w:rsidRDefault="0006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4FA611" w14:textId="77777777" w:rsidR="00996379" w:rsidRDefault="00996379" w:rsidP="00811DDE">
      <w:r>
        <w:separator/>
      </w:r>
    </w:p>
  </w:footnote>
  <w:footnote w:type="continuationSeparator" w:id="0">
    <w:p w14:paraId="7F8D1BDA" w14:textId="77777777" w:rsidR="00996379" w:rsidRDefault="00996379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392F8BAB" w:rsidR="00686FBC" w:rsidRDefault="00996379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159DF">
          <w:rPr>
            <w:rFonts w:hint="eastAsia"/>
            <w:color w:val="4472C4" w:themeColor="accent1"/>
          </w:rPr>
          <w:t>Week</w:t>
        </w:r>
        <w:r w:rsidR="000159DF">
          <w:rPr>
            <w:color w:val="4472C4" w:themeColor="accent1"/>
          </w:rPr>
          <w:t>end</w:t>
        </w:r>
        <w:r w:rsidR="00D70DE4">
          <w:rPr>
            <w:rFonts w:hint="eastAsia"/>
            <w:color w:val="4472C4" w:themeColor="accent1"/>
          </w:rPr>
          <w:t xml:space="preserve"> Checklist</w:t>
        </w:r>
        <w:r w:rsidR="008D31AB">
          <w:rPr>
            <w:rFonts w:hint="eastAsia"/>
            <w:color w:val="4472C4" w:themeColor="accent1"/>
          </w:rPr>
          <w:t xml:space="preserve"> v</w:t>
        </w:r>
        <w:r w:rsidR="008D31AB">
          <w:rPr>
            <w:color w:val="4472C4" w:themeColor="accent1"/>
          </w:rPr>
          <w:t>0.</w:t>
        </w:r>
        <w:r w:rsidR="009D4051">
          <w:rPr>
            <w:color w:val="4472C4" w:themeColor="accent1"/>
          </w:rPr>
          <w:t>2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rQUA97yQxSwAAAA="/>
  </w:docVars>
  <w:rsids>
    <w:rsidRoot w:val="000A6BA1"/>
    <w:rsid w:val="0001403C"/>
    <w:rsid w:val="0001403E"/>
    <w:rsid w:val="000159DF"/>
    <w:rsid w:val="00024F4A"/>
    <w:rsid w:val="0003678C"/>
    <w:rsid w:val="000420CA"/>
    <w:rsid w:val="00046407"/>
    <w:rsid w:val="0005030F"/>
    <w:rsid w:val="00061ED6"/>
    <w:rsid w:val="000621A1"/>
    <w:rsid w:val="00072087"/>
    <w:rsid w:val="00075ED1"/>
    <w:rsid w:val="00076EA4"/>
    <w:rsid w:val="000811AA"/>
    <w:rsid w:val="00081E8E"/>
    <w:rsid w:val="00087DE2"/>
    <w:rsid w:val="000922D5"/>
    <w:rsid w:val="0009589B"/>
    <w:rsid w:val="00096721"/>
    <w:rsid w:val="000976B7"/>
    <w:rsid w:val="000A0028"/>
    <w:rsid w:val="000A4D5F"/>
    <w:rsid w:val="000A6BA1"/>
    <w:rsid w:val="000A724F"/>
    <w:rsid w:val="000B7CB8"/>
    <w:rsid w:val="000C310A"/>
    <w:rsid w:val="000D31CF"/>
    <w:rsid w:val="000D525B"/>
    <w:rsid w:val="000D73A3"/>
    <w:rsid w:val="000E39BF"/>
    <w:rsid w:val="000F4B01"/>
    <w:rsid w:val="000F5BFE"/>
    <w:rsid w:val="000F6CC1"/>
    <w:rsid w:val="0010234B"/>
    <w:rsid w:val="00107D66"/>
    <w:rsid w:val="00150FE9"/>
    <w:rsid w:val="00165EE9"/>
    <w:rsid w:val="001B580D"/>
    <w:rsid w:val="001C18F1"/>
    <w:rsid w:val="001C3805"/>
    <w:rsid w:val="001C5F7D"/>
    <w:rsid w:val="001E3AC5"/>
    <w:rsid w:val="001F63F0"/>
    <w:rsid w:val="00205EC8"/>
    <w:rsid w:val="00220F13"/>
    <w:rsid w:val="002246EE"/>
    <w:rsid w:val="00226B02"/>
    <w:rsid w:val="00231710"/>
    <w:rsid w:val="00245BD2"/>
    <w:rsid w:val="0026339A"/>
    <w:rsid w:val="0026407F"/>
    <w:rsid w:val="00265BAA"/>
    <w:rsid w:val="00291F06"/>
    <w:rsid w:val="002A3791"/>
    <w:rsid w:val="002C34E6"/>
    <w:rsid w:val="002C5A5E"/>
    <w:rsid w:val="002D3A81"/>
    <w:rsid w:val="002D452D"/>
    <w:rsid w:val="002D4DC8"/>
    <w:rsid w:val="002F5973"/>
    <w:rsid w:val="002F6F91"/>
    <w:rsid w:val="0030490A"/>
    <w:rsid w:val="0031545A"/>
    <w:rsid w:val="00331E1A"/>
    <w:rsid w:val="003351AB"/>
    <w:rsid w:val="00357B22"/>
    <w:rsid w:val="0036025C"/>
    <w:rsid w:val="00361A43"/>
    <w:rsid w:val="00364E0A"/>
    <w:rsid w:val="00376A0F"/>
    <w:rsid w:val="003842EB"/>
    <w:rsid w:val="003843AB"/>
    <w:rsid w:val="00391563"/>
    <w:rsid w:val="003A1987"/>
    <w:rsid w:val="003A4D92"/>
    <w:rsid w:val="003B323E"/>
    <w:rsid w:val="003E4FA7"/>
    <w:rsid w:val="003E4FFF"/>
    <w:rsid w:val="003F1304"/>
    <w:rsid w:val="003F3DCF"/>
    <w:rsid w:val="003F6C21"/>
    <w:rsid w:val="003F6E52"/>
    <w:rsid w:val="00405C0B"/>
    <w:rsid w:val="00423559"/>
    <w:rsid w:val="00430694"/>
    <w:rsid w:val="00441ACC"/>
    <w:rsid w:val="0044448A"/>
    <w:rsid w:val="0045006A"/>
    <w:rsid w:val="004603AA"/>
    <w:rsid w:val="00465BA5"/>
    <w:rsid w:val="0047545A"/>
    <w:rsid w:val="00493D10"/>
    <w:rsid w:val="004950E3"/>
    <w:rsid w:val="0049608C"/>
    <w:rsid w:val="00497B1F"/>
    <w:rsid w:val="004A1006"/>
    <w:rsid w:val="004A2C0B"/>
    <w:rsid w:val="004B179E"/>
    <w:rsid w:val="004C1868"/>
    <w:rsid w:val="004C3723"/>
    <w:rsid w:val="004C7ED4"/>
    <w:rsid w:val="004D191B"/>
    <w:rsid w:val="004D1F15"/>
    <w:rsid w:val="004D55EB"/>
    <w:rsid w:val="004D7043"/>
    <w:rsid w:val="004E51A7"/>
    <w:rsid w:val="004E6608"/>
    <w:rsid w:val="004E7C03"/>
    <w:rsid w:val="005167D0"/>
    <w:rsid w:val="00517C25"/>
    <w:rsid w:val="005305B0"/>
    <w:rsid w:val="00542726"/>
    <w:rsid w:val="0054559D"/>
    <w:rsid w:val="00552C39"/>
    <w:rsid w:val="005565CC"/>
    <w:rsid w:val="005609BB"/>
    <w:rsid w:val="00564C2B"/>
    <w:rsid w:val="00570668"/>
    <w:rsid w:val="00593C5D"/>
    <w:rsid w:val="005B20C7"/>
    <w:rsid w:val="005B4709"/>
    <w:rsid w:val="005C72C6"/>
    <w:rsid w:val="005D2D32"/>
    <w:rsid w:val="005D3B70"/>
    <w:rsid w:val="005D3DE4"/>
    <w:rsid w:val="005F5F3F"/>
    <w:rsid w:val="005F63A9"/>
    <w:rsid w:val="00601445"/>
    <w:rsid w:val="00606FB0"/>
    <w:rsid w:val="00610A5E"/>
    <w:rsid w:val="0061240E"/>
    <w:rsid w:val="00633033"/>
    <w:rsid w:val="00640D40"/>
    <w:rsid w:val="00642414"/>
    <w:rsid w:val="00646D0E"/>
    <w:rsid w:val="00661E72"/>
    <w:rsid w:val="00663596"/>
    <w:rsid w:val="006710F0"/>
    <w:rsid w:val="00677F10"/>
    <w:rsid w:val="00686FBC"/>
    <w:rsid w:val="006907BE"/>
    <w:rsid w:val="00697A66"/>
    <w:rsid w:val="006B3762"/>
    <w:rsid w:val="006B62E9"/>
    <w:rsid w:val="006C1C94"/>
    <w:rsid w:val="006C710E"/>
    <w:rsid w:val="006D3894"/>
    <w:rsid w:val="006D62BE"/>
    <w:rsid w:val="006E361E"/>
    <w:rsid w:val="006F74BA"/>
    <w:rsid w:val="00707A27"/>
    <w:rsid w:val="00715AB3"/>
    <w:rsid w:val="00721E3D"/>
    <w:rsid w:val="007503C7"/>
    <w:rsid w:val="00763AE2"/>
    <w:rsid w:val="00775F73"/>
    <w:rsid w:val="00792B71"/>
    <w:rsid w:val="007B7027"/>
    <w:rsid w:val="007C1F26"/>
    <w:rsid w:val="007C291C"/>
    <w:rsid w:val="007C50F8"/>
    <w:rsid w:val="007D1708"/>
    <w:rsid w:val="007D6FED"/>
    <w:rsid w:val="007E1337"/>
    <w:rsid w:val="007F38AC"/>
    <w:rsid w:val="008078CD"/>
    <w:rsid w:val="00811DDE"/>
    <w:rsid w:val="00814A46"/>
    <w:rsid w:val="00816074"/>
    <w:rsid w:val="008161A5"/>
    <w:rsid w:val="00816753"/>
    <w:rsid w:val="008317A9"/>
    <w:rsid w:val="00831846"/>
    <w:rsid w:val="00832DEA"/>
    <w:rsid w:val="00854C41"/>
    <w:rsid w:val="008605D6"/>
    <w:rsid w:val="008628CC"/>
    <w:rsid w:val="008726A2"/>
    <w:rsid w:val="008734C8"/>
    <w:rsid w:val="0088375A"/>
    <w:rsid w:val="008876E2"/>
    <w:rsid w:val="008924CB"/>
    <w:rsid w:val="008A4456"/>
    <w:rsid w:val="008C021B"/>
    <w:rsid w:val="008C3EE5"/>
    <w:rsid w:val="008D0139"/>
    <w:rsid w:val="008D31AB"/>
    <w:rsid w:val="008E007E"/>
    <w:rsid w:val="008E483D"/>
    <w:rsid w:val="008F6650"/>
    <w:rsid w:val="00901373"/>
    <w:rsid w:val="00906EA2"/>
    <w:rsid w:val="00916264"/>
    <w:rsid w:val="009163CC"/>
    <w:rsid w:val="00924FC0"/>
    <w:rsid w:val="009324B2"/>
    <w:rsid w:val="00937F3C"/>
    <w:rsid w:val="0094013B"/>
    <w:rsid w:val="009412E9"/>
    <w:rsid w:val="0095712A"/>
    <w:rsid w:val="00970D14"/>
    <w:rsid w:val="009735F7"/>
    <w:rsid w:val="0097462E"/>
    <w:rsid w:val="00977883"/>
    <w:rsid w:val="00993B1B"/>
    <w:rsid w:val="00996379"/>
    <w:rsid w:val="009A6DF6"/>
    <w:rsid w:val="009A78ED"/>
    <w:rsid w:val="009B4670"/>
    <w:rsid w:val="009B6103"/>
    <w:rsid w:val="009C5F1F"/>
    <w:rsid w:val="009D30AA"/>
    <w:rsid w:val="009D3EF5"/>
    <w:rsid w:val="009D4051"/>
    <w:rsid w:val="009D78DD"/>
    <w:rsid w:val="009F0063"/>
    <w:rsid w:val="009F5E42"/>
    <w:rsid w:val="00A1169F"/>
    <w:rsid w:val="00A1587C"/>
    <w:rsid w:val="00A35E46"/>
    <w:rsid w:val="00A52D22"/>
    <w:rsid w:val="00A6183E"/>
    <w:rsid w:val="00A622BF"/>
    <w:rsid w:val="00A741EF"/>
    <w:rsid w:val="00A744E2"/>
    <w:rsid w:val="00A8470E"/>
    <w:rsid w:val="00A915F2"/>
    <w:rsid w:val="00AA3A39"/>
    <w:rsid w:val="00AC17D4"/>
    <w:rsid w:val="00AD27FE"/>
    <w:rsid w:val="00AD7CD3"/>
    <w:rsid w:val="00AF0839"/>
    <w:rsid w:val="00AF0F89"/>
    <w:rsid w:val="00AF617F"/>
    <w:rsid w:val="00AF6910"/>
    <w:rsid w:val="00B01D2B"/>
    <w:rsid w:val="00B23551"/>
    <w:rsid w:val="00B26FC1"/>
    <w:rsid w:val="00B33747"/>
    <w:rsid w:val="00B342A1"/>
    <w:rsid w:val="00B3587A"/>
    <w:rsid w:val="00B36FF6"/>
    <w:rsid w:val="00B40945"/>
    <w:rsid w:val="00B4401E"/>
    <w:rsid w:val="00B442DC"/>
    <w:rsid w:val="00B4578C"/>
    <w:rsid w:val="00B5620F"/>
    <w:rsid w:val="00B6512A"/>
    <w:rsid w:val="00B7416A"/>
    <w:rsid w:val="00B8479F"/>
    <w:rsid w:val="00B90EBD"/>
    <w:rsid w:val="00B946FA"/>
    <w:rsid w:val="00B96CA4"/>
    <w:rsid w:val="00BA006E"/>
    <w:rsid w:val="00BA21FC"/>
    <w:rsid w:val="00BA365E"/>
    <w:rsid w:val="00BA465B"/>
    <w:rsid w:val="00BA4C4B"/>
    <w:rsid w:val="00BB6FB7"/>
    <w:rsid w:val="00BC34B0"/>
    <w:rsid w:val="00BD2E07"/>
    <w:rsid w:val="00BE74AA"/>
    <w:rsid w:val="00BF2495"/>
    <w:rsid w:val="00BF3D0A"/>
    <w:rsid w:val="00C03C08"/>
    <w:rsid w:val="00C0659E"/>
    <w:rsid w:val="00C07E20"/>
    <w:rsid w:val="00C163F9"/>
    <w:rsid w:val="00C174E3"/>
    <w:rsid w:val="00C27037"/>
    <w:rsid w:val="00C321EC"/>
    <w:rsid w:val="00C35253"/>
    <w:rsid w:val="00C36CB4"/>
    <w:rsid w:val="00C42F57"/>
    <w:rsid w:val="00C431E4"/>
    <w:rsid w:val="00C447D4"/>
    <w:rsid w:val="00C519EF"/>
    <w:rsid w:val="00C52A74"/>
    <w:rsid w:val="00C531B5"/>
    <w:rsid w:val="00C768A4"/>
    <w:rsid w:val="00C83769"/>
    <w:rsid w:val="00C952D3"/>
    <w:rsid w:val="00CB6421"/>
    <w:rsid w:val="00CC3998"/>
    <w:rsid w:val="00CC4C89"/>
    <w:rsid w:val="00CD7B2D"/>
    <w:rsid w:val="00CE38D4"/>
    <w:rsid w:val="00CE4178"/>
    <w:rsid w:val="00CE684C"/>
    <w:rsid w:val="00D13CA8"/>
    <w:rsid w:val="00D234A8"/>
    <w:rsid w:val="00D258CC"/>
    <w:rsid w:val="00D26C37"/>
    <w:rsid w:val="00D36574"/>
    <w:rsid w:val="00D42119"/>
    <w:rsid w:val="00D43A22"/>
    <w:rsid w:val="00D44A52"/>
    <w:rsid w:val="00D453FF"/>
    <w:rsid w:val="00D45D8C"/>
    <w:rsid w:val="00D57566"/>
    <w:rsid w:val="00D70DE4"/>
    <w:rsid w:val="00D83C4E"/>
    <w:rsid w:val="00D94B2A"/>
    <w:rsid w:val="00DA28AA"/>
    <w:rsid w:val="00DB37A1"/>
    <w:rsid w:val="00DC08C5"/>
    <w:rsid w:val="00DC1F8B"/>
    <w:rsid w:val="00DC3C33"/>
    <w:rsid w:val="00DD2A1F"/>
    <w:rsid w:val="00DD548B"/>
    <w:rsid w:val="00DE0772"/>
    <w:rsid w:val="00DE19C9"/>
    <w:rsid w:val="00DE29A2"/>
    <w:rsid w:val="00DF438A"/>
    <w:rsid w:val="00DF57C9"/>
    <w:rsid w:val="00DF75E7"/>
    <w:rsid w:val="00E02F50"/>
    <w:rsid w:val="00E0610B"/>
    <w:rsid w:val="00E30243"/>
    <w:rsid w:val="00E331EE"/>
    <w:rsid w:val="00E4171F"/>
    <w:rsid w:val="00E4207D"/>
    <w:rsid w:val="00E43CAC"/>
    <w:rsid w:val="00E54953"/>
    <w:rsid w:val="00E62B2D"/>
    <w:rsid w:val="00E72E9B"/>
    <w:rsid w:val="00E834D6"/>
    <w:rsid w:val="00E84B5F"/>
    <w:rsid w:val="00E86E2E"/>
    <w:rsid w:val="00E9181C"/>
    <w:rsid w:val="00EA5AC3"/>
    <w:rsid w:val="00EB17C7"/>
    <w:rsid w:val="00EC2E51"/>
    <w:rsid w:val="00EE0872"/>
    <w:rsid w:val="00EE6CA8"/>
    <w:rsid w:val="00F0208E"/>
    <w:rsid w:val="00F12C17"/>
    <w:rsid w:val="00F16982"/>
    <w:rsid w:val="00F21898"/>
    <w:rsid w:val="00F83F29"/>
    <w:rsid w:val="00FA62B5"/>
    <w:rsid w:val="00FA67BE"/>
    <w:rsid w:val="00FB2A12"/>
    <w:rsid w:val="00FB5F1B"/>
    <w:rsid w:val="00FB6D1F"/>
    <w:rsid w:val="00FC27CC"/>
    <w:rsid w:val="00FD0EAF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0E5AFC"/>
    <w:rsid w:val="0015527C"/>
    <w:rsid w:val="00293252"/>
    <w:rsid w:val="006D766A"/>
    <w:rsid w:val="007E71D5"/>
    <w:rsid w:val="00861DAA"/>
    <w:rsid w:val="009214E3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4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end Checklist v0.2</dc:title>
  <dc:subject/>
  <dc:creator>Tomato</dc:creator>
  <cp:keywords/>
  <dc:description/>
  <cp:lastModifiedBy>LIU Yimian</cp:lastModifiedBy>
  <cp:revision>527</cp:revision>
  <cp:lastPrinted>2021-01-29T14:28:00Z</cp:lastPrinted>
  <dcterms:created xsi:type="dcterms:W3CDTF">2021-01-25T11:31:00Z</dcterms:created>
  <dcterms:modified xsi:type="dcterms:W3CDTF">2021-01-31T03:14:00Z</dcterms:modified>
</cp:coreProperties>
</file>